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verses bayside) showed that the major predictor of island side was the salinity alone.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provide much information regarding the efficacy of the citizen science data collected since the most accurate model was based off of a single variable split. The results of this analysis can be viewed in Figure 16 below.</w:t>
      </w:r>
    </w:p>
    <w:p>
      <w:pPr>
        <w:pStyle w:val="CaptionedFigure"/>
      </w:pPr>
      <w:r>
        <w:drawing>
          <wp:inline>
            <wp:extent cx="5334000" cy="5334000"/>
            <wp:effectExtent b="0" l="0" r="0" t="0"/>
            <wp:docPr descr="Figure 16: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analysis showed that site types were classified along three major lines. First, sites were split via salinity similar to the island side analysis. A salinity of 33ppt or lower was commonly associated with the Seagrass/Mangrove site type and represented a terminal node. Greater salinity was typically associated with Coral Reef sites, which was then split by water temperature. Water temperature above 30 (C) was typically associated with Patch Reef/Hardbottom sites and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60"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57"/>
    <w:bookmarkStart w:id="58"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58"/>
    <w:bookmarkStart w:id="59"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14T01:57:35Z</dcterms:created>
  <dcterms:modified xsi:type="dcterms:W3CDTF">2019-11-14T01: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13</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